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207E59" w14:textId="42EEEEAA" w:rsidR="00C54D5C" w:rsidRDefault="00340B36" w:rsidP="00340B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athan Chan</w:t>
      </w:r>
    </w:p>
    <w:p w14:paraId="6346D12A" w14:textId="1E884984" w:rsidR="00340B36" w:rsidRDefault="00F5260E" w:rsidP="00340B36">
      <w:pPr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Haoyu</w:t>
      </w:r>
      <w:proofErr w:type="spellEnd"/>
      <w:r>
        <w:rPr>
          <w:rFonts w:ascii="Arial" w:hAnsi="Arial" w:cs="Arial"/>
        </w:rPr>
        <w:t xml:space="preserve"> Gao</w:t>
      </w:r>
    </w:p>
    <w:p w14:paraId="6D791B6B" w14:textId="3BB928E9" w:rsidR="00F5260E" w:rsidRDefault="006E68C9" w:rsidP="00340B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2/18/19</w:t>
      </w:r>
    </w:p>
    <w:p w14:paraId="45CEE476" w14:textId="695CB91E" w:rsidR="00F5260E" w:rsidRDefault="006E68C9" w:rsidP="00340B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STA 141C</w:t>
      </w:r>
    </w:p>
    <w:p w14:paraId="2536B321" w14:textId="4968BC36" w:rsidR="006E68C9" w:rsidRDefault="006E68C9" w:rsidP="00340B3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Professor Fitzgerald</w:t>
      </w:r>
    </w:p>
    <w:p w14:paraId="520946AC" w14:textId="48E91345" w:rsidR="006E68C9" w:rsidRDefault="006E68C9" w:rsidP="00340B36">
      <w:pPr>
        <w:spacing w:after="0" w:line="240" w:lineRule="auto"/>
        <w:rPr>
          <w:rFonts w:ascii="Arial" w:hAnsi="Arial" w:cs="Arial"/>
        </w:rPr>
      </w:pPr>
    </w:p>
    <w:p w14:paraId="30950F4A" w14:textId="65EE50C7" w:rsidR="006E68C9" w:rsidRDefault="006E68C9" w:rsidP="006E68C9">
      <w:pPr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t>Project Proposal</w:t>
      </w:r>
    </w:p>
    <w:p w14:paraId="029DD4B6" w14:textId="7BF60B9A" w:rsidR="006E68C9" w:rsidRDefault="006E68C9" w:rsidP="006E68C9">
      <w:pPr>
        <w:spacing w:after="0" w:line="240" w:lineRule="auto"/>
        <w:jc w:val="center"/>
        <w:rPr>
          <w:rFonts w:ascii="Arial" w:hAnsi="Arial" w:cs="Arial"/>
        </w:rPr>
      </w:pPr>
    </w:p>
    <w:p w14:paraId="292809B6" w14:textId="77777777" w:rsidR="006E68C9" w:rsidRPr="00340B36" w:rsidRDefault="006E68C9" w:rsidP="006E68C9">
      <w:pPr>
        <w:spacing w:after="0" w:line="240" w:lineRule="auto"/>
        <w:rPr>
          <w:rFonts w:ascii="Arial" w:hAnsi="Arial" w:cs="Arial"/>
        </w:rPr>
      </w:pPr>
      <w:bookmarkStart w:id="0" w:name="_GoBack"/>
      <w:bookmarkEnd w:id="0"/>
    </w:p>
    <w:sectPr w:rsidR="006E68C9" w:rsidRPr="00340B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sjAyNDY3NjQxMjBX0lEKTi0uzszPAykwrAUA2omBVSwAAAA="/>
  </w:docVars>
  <w:rsids>
    <w:rsidRoot w:val="009B66E9"/>
    <w:rsid w:val="00340B36"/>
    <w:rsid w:val="006E68C9"/>
    <w:rsid w:val="009B66E9"/>
    <w:rsid w:val="00C54D5C"/>
    <w:rsid w:val="00F52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62FBD"/>
  <w15:chartTrackingRefBased/>
  <w15:docId w15:val="{3BEDFD9D-CBC8-4196-80E5-A8FDCB94D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11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Chan</dc:creator>
  <cp:keywords/>
  <dc:description/>
  <cp:lastModifiedBy>Nathan Chan</cp:lastModifiedBy>
  <cp:revision>2</cp:revision>
  <dcterms:created xsi:type="dcterms:W3CDTF">2019-02-19T05:36:00Z</dcterms:created>
  <dcterms:modified xsi:type="dcterms:W3CDTF">2019-02-19T06:55:00Z</dcterms:modified>
</cp:coreProperties>
</file>